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17</w:t>
      </w:r>
      <w:r>
        <w:t xml:space="preserve"> </w:t>
      </w:r>
      <w:r>
        <w:t xml:space="preserve">เม.ย.</w:t>
      </w:r>
      <w:r>
        <w:t xml:space="preserve"> </w:t>
      </w:r>
      <w:r>
        <w:t xml:space="preserve">63)</w:t>
      </w:r>
    </w:p>
    <w:p>
      <w:pPr>
        <w:pStyle w:val="Date"/>
      </w:pPr>
      <w:r>
        <w:t xml:space="preserve">วันศุกร์ที่</w:t>
      </w:r>
      <w:r>
        <w:t xml:space="preserve"> </w:t>
      </w:r>
      <w:r>
        <w:t xml:space="preserve">17</w:t>
      </w:r>
      <w:r>
        <w:t xml:space="preserve"> </w:t>
      </w:r>
      <w:r>
        <w:t xml:space="preserve">เมษายน</w:t>
      </w:r>
      <w:r>
        <w:t xml:space="preserve"> </w:t>
      </w:r>
      <w:r>
        <w:t xml:space="preserve">2563</w:t>
      </w:r>
      <w:r>
        <w:t xml:space="preserve"> </w:t>
      </w:r>
      <w:r>
        <w:t xml:space="preserve">เวลา</w:t>
      </w:r>
      <w:r>
        <w:t xml:space="preserve"> </w:t>
      </w:r>
      <w:r>
        <w:t xml:space="preserve">10.5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ข้าวสวย 1 จานเล็ก ๆ ไข่เจียง 1 ฟอง ขาย 20 บาท พอใส่เข้าไปหน่อยหนึ่งนะ ใส่หมูสับเข้าไปนิดเดียวนะ ขายข้างทาง 35-40 ข้างทางไม่มีค่าเช่า แอร์ก็ไม่เสีย เราอย่างไรกันแน่ มีกำลังใจมาให้</w:t>
      </w:r>
    </w:p>
    <w:p>
      <w:pPr>
        <w:pStyle w:val="BodyText"/>
      </w:pPr>
      <w:r>
        <w:t xml:space="preserve">(คุณปวีณา ฟักทอง) สวัสดีค่ะ ต้อนรับคุณOSผู้ชมช่วงของการแถลงข่าวประจำวัน จากศูนย์แถลงการณ์โควิด-19 หรือว่า ศบค. จากทำเนียบรัฐบาลค่ะ เช่นเคยค่ะ เวลา 11.30 น. ที่คุณผู้ชมจะได้ติดตามเรื่องของสถานการณ์ของไวรัสโควิด-19 รวมถึงมาตรการ เข้าใจถึงมาตรการและให้ความร่วมมือไปกันได้ ลำดับแรกเรียนเชิญนายแพทย์ ทวีศิลป์ วิษณุโยธิน สถานกาณ์โควิด-19 แถลงถึงสถานการณ์และมาตรการต่าง ๆ เรียนเชิญค่ะ นายแพทย์ ทวีศิลป์ วิษณุโยธิน กราบสวัสดีพี่น้องประชาชนนะครับ ผมนายแพทย์ ทวีศิลป์ วิษณุโยธิน ทุกวัน 11.30 นาฬิกา ในฐานะโฆษกของศบค.นะครับ มารายงานเรื่องสถานการณ์โรคติดเชื้อไวรัสโคโรนา 2019 นะครับ ใส่หน้ากากอนามัย หน้ากากผ้าทุกวันทุกครั้ง นะครับ ทั้งอยู่ในบ้านด้วย ถ้ามีคนอื่นอยู่ในบ้านของท่าน ออกนอกบ้านก็ต้องใส่นะครับ ก็เป็นตัวอย่างที่ดี แล้วเราก็ชื่นชมกับผลงานของทุกคนที่ช่วยกันระงับยังยั้งการแพร่ระบาดโรคนี้ให้ได้สำเร็จด้วยคุณไทยพวกเราทุกคน วันนี้มาชื่นชมกันครับ ว่าตัวเลขเป็นที่เท่าไรนะครับ กลับมาต่ำอีกครั้งหนึ่ง สำหรับตัวเลขต่ำสุดที่เราได้เห็นมาก่อนแล้ว ตัวเลขที่ 28 วันนี้ก็ 28 เมื่อวันที่ 13 วันสงกรานค์ วันนี้ 17 ก็ลงมาที่ 28 ตัวเลขต่ำสุดที่เราเคยทำกันได้ แล้วก็มีผู้ป่วยที่หายกลับบ้านไป 1689 ราย แล้วก็มีผู้ป่วยที่รักษาโรงพยาบาลวันนี้วันแรกที่ต่ำกว่าพันนะครับ คือ 964 ราย ก็เป็นข่าวดีนะครับว่า ทั้งการเพิ่มเข้ามาก็น้อยลงนะครับ ก็รักษาอยู่ ก็ดีวันดีคืนกลับบ้านกันไปได้มากขึ้น ทำให้เตียงว่างเยอะขึ้นนะครับ แล้วก็ผู้ป่วยสะสม 2,700 ถ้วน ๆ เลยนะครับตอนนี้ อยู่ที่ 68 จังหวัด เสียชีวิต วันนี้เพิ่มขึ้น 1 ราย นะครับ ตัวเลขต่าง ๆ อยู่ตรงนี้ เราก็มองเห็นอยู่ที่ แผนภูมินี้ด้วย ไปรายงานสำหรับในรายละเอียดของผู้เสียชีวิตที่เกิดขึ้นเมื่อวานนี้นะครับ เป็นรายที่ 47 ผู้ป่วยหญิงไทยอายุ 85 ปี อาชีพแม่บ้านนะครับ แล้วก็โรคประจำตัว คือ โรคเบาหวาน ความดันโลหิตสูง ช่วงระหว่างวันที่ 22 มีนาคมถึง 12 เมษายน มีประวัตินะครับ ได้สัมผัสกับผู้ป่วยที่ยืนยันมาก่อนหน้านี้นะครับ แล้วก็เข้ามากลับมารักษาอีกครั้งหนึ่งในโรงพยาบาลแห่งหนึ่งในจังหวัดชุมพร โรงพยาบาลที่เคย Admit มาก่อนนะครับ ก็มีอาการไข้ ไอ เหนื่อยหอบ แล้วก็แพทย์ก็ได้ใส่ท่อช่วยหายใจแล้วก็ได้มีการ X-ray ปอดอีกครั้งหนึ่ง พบว่าเป็นปอดอักเสบรุนแรง แล้วก็ตรวจยืนยันผลเชื้อ ผลของ CIVID-19 ยืนยันแล้วก็มาวันที่ 15 เมษายนนี้ ผู้ป่วยก็มีอากรแย่ลง และเสียชีวิตในวันที่ 16 เมษายน กรณีของผู้ป่วยรายนี้ก็ได้เรียนรู้อีกครั้งหนึ่งสำหรับผู้ที่สูงอายุ นะครับ แล้วก็มีโรคประจำตัว แล้วก็เรื่องของการดูแลรักษาแล้วก็สัมผัสใกล้ชิดนะครับ สิ่งต่าง ๆ เหล่านี้เป็นเรื่องที่จะต้องเรียนรู้ กันฝากกันทุก ๆ ครั้ง ทุก ๆ วันด้วยนะครับ เพราะว่าเราไม่อยากให้เกิดขึ้นของการสูญเสียนี้กับใครเลย มาดูตารางนะครับ ในเรื่องของประวัติความเสี่ยงต่าง ๆ ที่เกิดขึ้นใน 28 ราย ของวันนี้ก็พบว่าเป็นรายใหม่นี้นะครับ เป็นมีประวัติเสี่ยง ก็คือสัมผัสกับผู้ป่วยยืนยันมาก่อนหน้านี้ ในอีกกลุ่มหนึ่ง ก็คือไม่เกี่ยวข้องกับกลุ่มก่อนหน้านี้ คือ อาชีพเสี่ยงที่ทำงานในสถานที่แออัดหรือสัมผัสกับคน ชาวต่างชาติ 24 คน นะครับ แล้วก็ไปในที่ชุมชน ห้างสรรพสินค้า ตลาดนัด สถานที่ท่องเที่ยว อันนี้ 1 คน ก็รวมแล้วบวกกับทางการรอการสอบสวนอีก 7 ก็เป็น 28 คนนะครับ ไปดูในจังหวัดที่เป็นพบสูงสุดก็ยังคงเดิมนะครับ แผนที่ประเทศไทยก็มี… สีแดง ๆ นี้กระจายไปอยู่ทั่วประเทศ เหมือนเดิมเลย ทั้งพบผู้ป่วยทั่วประเทศสูงสุดนะครับ จำนวนรายนะครับ ผู้ป่วย อัตราป่วยต่อแสนประชากรก็ยังคล้าย ๆ เดิมนะครับ 9 จังหวัดเหนียวแน่นมาก ต้องกล่าวชมนะครับกับจังหวัดต่าง ๆ เหล่านี้ ก็เรียกว่าทำงานในเชิงของการป้องกันนะครับ ได้เต็มที่นะครับ ก็ยังไม่มีตัวเลขของผู้ป่วยเลยแม้แต่รายเดียวนะครับ มาดูในจังหวัดที่ตอนนี้ที่เรามีสถิติเพิ่มขึ้นมาอีกกรอบหนึ่ง ก็คือเรื่องของไม่มีผู้ป่วยรายงานในช่วง 14 วันที่ผ่านมาเลย ทั้งนี้ก็ขยับเลื่อนเป็น 3-16 เมษายนนะครับ คือหนองคายและกาฬสินธุ์ ก็เดี๋ยวต้องกล่าวรายนามของจังหวัดอื่น ๆ ไม่ได้มีผู้ป่วยเลยด้วยนะครับ ก็คือเชียงราย เพชรบุรี เพชรบูรณ์ แพร่ จันทบุรี ยครนายก บุรีรัมย์ ยโสธร ร้อยเอ็ด ราชบุรี ลพบุรี ลำพูน ศีรสเกษ สุโขทัย หนองบัวลำพู อำนาจเจริญ อุดรธานี อุตรดิตถ์ คือ กาฬสินธุ์ และหนองคายนะครับ ขอบคุณทุกคนผู้ที่ดูแลทุก ๆ ด้านของทั้ง 27 จังหวัดนี้ ที่มาช่วยกัน ไปดูในลักษณะของกรุงเทพมหานครและต่างจังหวัด กรุงเพทฯ ยังมีแนวโน้มเพิ่มขึ้น สีฟ้าที่เห็นนี่นะครับ ส่วนของจังหวัดอื่น ๆ นี่นะครับ มีแนวโน้มลดลงไปดูที่ในการกระจายของแต่ละวันนะครับ ตามภาค กรุงเทพฯ และนนทบุรีนะครับ สีแดงนี้ก็ค่อนข้างที่จะเพิ่มขึ้นอย่างที่ว่า ส่วนภาคใต้ ซึ่งสีฟ้านี่ ก็เป็นจังหวัดที่รองลงมานะครับ แนวโน้มก็จะลดลงนะครับ ไปดูของโลกครับ 2181,นะครับ นี่เป็นตัวเลขล่าสุดของ 10.00 น. วันนี้ แล้วก็เสียชีวิตไป 145,000 กว่าคน เมื่อวานนี้เสียชีวิตวันเดียว 10905 ราย ครบรอบ 24 ชั่วโมง ฟังดูแล้วน่าหดหู่ใจจริง ๆ กับการเสียชีวิตเป็นหมื่นต่อวัน ท่านผู้ชมในส่วนที่ ถ้าต้องมาติดตามข่าวอย่างนี้นี่ ยังเห็นว่ากราฟยังชันขึ้นไป แล้วก็รายหนักที่รอเสียชีวิต อย่าเรียกว่าเสียชีวิต จะเรียกว่าเสียชีวิต รายที่ยังหนักอยู่นะครับ ก็คือ 5,446 ราย แล้วก็หายแล้ว เมื่อวานนี้หายเพิ่มขึ้นมา 36,000 รวมแล้วเมื่อวาน หายแล้ว ก็ขอให้ทุก ๆ ชาติ ทุก ๆ ประเทศมีแนวโน้มที่ดีขึ้นโดยเร็วนะครับ เพราะว่าอย่างที่บอกว่าถ้าป่วยนานการเสียชีวิตก็จะเยอะขึ้น ไม่ใช่เรื่องนี้เรื่องเดียวนะครับ เศรษฐกิจแย่ไปด้วย มาที่โลก ก็ยังเป็นสหรัฐอเมริกาครับ ตอนนี้เกินครึ่งล้านไปแล้วนะครับ 677,000 รายนะครับ ที่มีการยืนยัน แล้วก็เสียชีวิตไปแล้ว โด่งไปถึง 33,417 คน นะครับ ซึ่งฟังดูแล้ว ตอนนี้ทะลุไปมากมายกว่าทางอิตาลี ที่เรารายงานมา 22,000 สเปน 19,000 ฝรั่งเศส 17,000 นะครับ แล้วก็อังกฤษอยู่ที่ 13,000 กว่า ตอนนี้เป็นหลักหมื่นนี่ ก็ยังอยู่ในรูปของประเทศเดิม ๆ นะครับ ประเทศไทยเราลงมาอยู่ที่ อันดับที่ 51 นะครับ ก็ในเอเชียของเราก็มีอินเดียที่เพิ่มเมื่อวานนี้ 1,060 ราย ในเกาหลีใต้เพิ่มเมื่อวานนี้ 22 รายนะครับ ก็ไม่มาก ประเทศเดียว คือญี่ปุ่นครับ เพิ่มวันเดียว 605 ราย ซึ่งเมื่อวานนี้ที่เราคุยกัน หาประสบการณ์ที่ต้องมาใช้ในช่วงตอนนี้คือ ตอนนี้ประกาศภาวะฉุกเฉินทั้งประเทศแล้วนะครับที่ญี่ปุ่น ไม่ใช่กรุงโตเกียวอย่างเดียว เพราะว่า ตัวเลขเขาไป 9,000 กว่า ตอนนี้ที่มีการติดเชื้อ แต่ประเทศรอบบ้านของเราเป็นอย่างไรครับ ฟิลิปปินส์ 207 ที่เพิ่มขึ้นเมื่อวานนี้กับอินโดนีเซีย 380 มาเลเซียขอบติดชายแดนใต้ของเรา ก็คือ 110 ราย สิงคโปร์ลงไปข้างล่างหน่อยหยึ่ง ตอนนี้ทะลุทะลวงไปที่ 728 คน เยอะกว่าทางญี่ปุ่นอีกนะครับ อย่างที่บอกครับ การ์ดอย่าตกคือตรงนี้ล่ะครับ นี่คือสิ่งที่เราได้เห็นภาพของการติดเชื้อง่ายมาก ๆ เลย ประเทศไทยเราตัวเลขอยู่ 2 หลัก ก็คือ 28 ในวันี้นะครับ ก็ไปดูว่าเป็นคำถามที่บอกว่า ไทย ตัวเลขดีแล้ว ผ่อนคลายได้บ้างไหม อย่าไประยะยาว เพราะว่าไม่กลัวเรื่องของติดเชื้อแล้ว กลัวอดตายมากกว่านะครับ เรื่องของทางด้านปากท้องก็มีความสำคัญครับ WHO คือองค์การอนามัยโลก ก็ออกมาบอกว่า ต้องมี 6 ข้อนี้นะ ถ้าจะยกเลิก การ Lock Down ของ COVID-19 นี้ 6 ข้อนี้มีอะไรบ้างครับ 1. คือต้องสามารถควบคุมการแพร่ระบาดการแพร่ระบาดของโรคได้แล้ว ตรงนี้ 28 เราบอกว่าเราควบคุมได้ไหม ก็ได้ระดับหนึ่งนะครับ แต่มันต้องเท่าไร ต้อง 0 ไหม หรือ 28 นาน ๆ ไหม หรือต่ำไปกว่านี้ ตรงนี้เป็นเรื่องที่ต้องพูดคุยกันในเชิงของนักวิชาการ 2. ระบบสุขภาพต้องสามารถผู้มีอาการของโรค แยกตัวและทำการรักษา พร้อมทั้งโรคให้ได้ ระบบรักษาก็พุ่งมาที่กระทรวงสาธารณสุขครับ วันนี้ปลัดกระทรวงสาธารณสุขบอกว่าการตรวจหาผู้มีอาการของโรค ณ ตอนนี้เราเอาระบบนี้เข้าไป จำได้ไหมครับ วันก่อนผมบอกว่า บางกว่าจะสอบสวนโรคได้ ตรวจน้อยไปหรือเปล่า น้ำยามีพอไหม เครื่องมีพอไหม แต่ระบบของการรายงานต้องขอโค้ด ต้องทำระบบคอมพิวเตอร์ ต้องได้ code มากว่าจะไปตรวจ ตอนนี้เมื่อเช้านี้ประชุมกันที่กระทรวงสาธารณสุข สปสช. จะเป็นคนรับผิดชอบในทุก ๆ ค่าใช้จ่ายที่จะเกิดขึ้น ที่เราเรียกว่า โทสโซวอป หรือตรวจในโพรงจมูก โดยที่หมอ เจ้าหน้าที่ทุกโรงพยาบาลรัฐ และเอกชน สามารถเข้าไปขอ Code เข้าไปเพื่อที่จะยืนยันการทำระบบนี้ ซึ่งตอนนี้ระบบคอมพิวเตอร์ก็เข้ามาช่วยเราได้แล้ว เพราะฉะนั้นข้อ 2 ของเราก็ โอ.เค. นะ ก็จะได้ ข้อ 3 ความเสี่ยงระดับน้อยที่สุด ในสถานที่เสี่ยงภัยมากที่สุด เช่น บ้านพักคนชรา ในต่างประเทศนี่ บ้านพักคนชราจะแออัดกันไปด้วยคนเหล่านี้แล้วก็เสียชีวิต เพราะว่าติดเชื้อกันอยู่ในนั้น ของเราแทบจะไม่มีข่าวเลยนะครับ ยกเว้นมาเสียชีวิตมาอยู่ที่โรงพยาบาลนะครับ 4. โรงเรียน สำนักงาน และสถานที่ต่าง ๆ ต้องที่มีประสิทธิภาพ ของเราตอนนี้หลายที่ก็ปิดไป หลายที่ก็เริ่มมีมาตรการที่จะต้องดูแลกันอย่างละเอียดนะครับ สถานที่ของภาครัฐทั้งหลายตอนนี้ อย่างกรณีมาทำเนียบนี่ก็ใส่หน้ากากกันทุกคน แล้วก็มีระบบระเบียบที่จะป้องกันไม่ให้มีการแพร่กระจายเชื้อ ซึ่งเราก็มีพอสมควร 5. คือ การจัดการความเสี่ยงของโรคจากผู้เดินทางเข้าประเทศได้ อันนี้จำได้ไหมครับ ว่าเรามีการจำกัดปริมาณของผู้ที่เดินทางเข้ามาเราก็แง้ม เขาบอกว่าอย่าไปเรียกว่าปิดน่านฟ้า เราแง้มน่านฟ้าไว้ ก็คือให้คนเข้าออกได้เท่าที่จำเป็น ที่มีการอนุญาตแล้วเท่านั้นซึ่งอันนี้เราก็ควบคุมได้อยู่ จำคนไทยเราที่กลับมาจากการทำศาสนกิจนะครับ แล้วก็เข้ามา แล้วเราก็ตรวจหาเชื้อ แล้วเราก็มี State Quarantine, Local Quarantine แล้วก็ตรวจเชื้อเพิ่มได้ ข้อที่ยากที่สุด คือข้อสุดท้าย คนในชุมชนต้องมีความรู้ มีส่วนร่วมและได้รับการสนับสนุนให้มีชีวิตอยู่ภายใต้สังคมที่เปลี่ยนแปลงไปหลังการเกิดโรค คนไทยเราได้รับคำชมว่า มีการใช้หน้ากากอนามัยมากขึ้น หน้ากากผ้าเยอะขึ้น แต่ที่ผมรายงานไป ก็มีคนบางกลุ่ม บางพวก มีการก๊งเหล้า เลี้ยงสังสรรค์ เล่นพนันอยู่ทั้งหลาย กลุ่มต่าง ๆ เหล่านี้ ถ้าจำไม่ผิด พวกเราก็คงจะได้ยินว่ามีการไปติดเชื้อกันในสถานบันเทิง มีการไปติดเชื้อในสนามมวยอะไรทั้งหลายเหล่านี้ซึ่งอันนี้ล่ะครับ ที่เราได้เรียนรู้ เราจะปลดล็อกดาวน์ได้ ข้อที่ 6 ต้องขอความร่วมมือจากพี่น้องประชาชนด้วย แล้วตอนนี้ช่วงนี้เป็นข่าวมากเลย ว่าเมื่อไหร่จะปลดล็อก แล้วจะปลดล็ออย่างไร ขณะนี้มีการประชุมเพื่อเตรียมนำเสนอท่านผู้อำนวยการศูนย์ ศบค. ทีมทางนักวิชาการนะครับ ทางด้านต่าง ๆ ไม่ใช่เฉพาะแค่ทางแพทย์อย่างเดียว ทางสังคม ทางอะไรต่าง ๆ ต้องมานั่งคุยกันทั้งภาคเอกชนด้วย เท่าที่คุยกันมากเลย ถ้าจะเปิดที่คุยกันมาก ๆ เลย ผมยาวกันแล้วจะไปตัดที่ไหน แต่บางจังหวัดก็ไม่ได้ปิดนะครับเท่าที่ผมถาม บางจังหวัดเท่านั้น อย่างเช่นกรณีของจังหวัดที่ติดเชื้อสูง ๆ ก็คือ กรุงเทพมหานคร ที่เขาประกาศไปตั้งแต่แรก ๆ เลย เพราะเขากลัวว่าลักษณะของการทำกิจกรรมก็คือ ตัดผม คือใกล้ชิดกันมาก อาจจะมีสุ่มเสี่ยงเรื่องของการติดเชื้อได้ มีมาตรการตัวอย่างการผ่อนคลายมาตรการกึ่งล็อกดาวน์ อันนี้เป็นแค่ข้อเสนอ แต่ว่าผมขอหยิบเอามาก่อน มาบอกพี่น้องประชาชน เอามาแผ่นนี้ที่ดึงเอามาจากสไลด์ของเขาที่เขากำลังจะเตรียมนำเสนอนี้นะครับ มีอะไรบ้างครับ คำแนะนำของผู้ประกอบการ มี 2 หัวข้อใหญ่ คือ คำข้องผู้ประกอบการ ผู้ประกอบการต้องจัดเตรียมด้านต่าง ๆ คือ 1 สถานที่ต้องทำอย่างไร ต้องมีสถานที่นั่งรอ สระผมต้องห่างกัน 1 เมตรนะ เวลาไอ จาม ขึ้นมานี่ต้องไม่ถึงกัน แล้วก็มีจัดที่นั่งรอ ไม่ให้มีจัดที่นั่งรอในร้านเลย ในร้านอาจจะใกล้กันมาก อย่างนี้จะไปยืนรอตรงไหนล่ะ หรือจะใช้บัตรคิว โทร. ถ้าอยู่ใกล้ ๆ บ้านส่วนใหญ่แล้วก็เรียกว่าอย่างไรครับ เป็นร้านอยู่ใกล้ ๆ บ้าน เรียกเข้ามาถึงเวลาแล้วโทร. เอาดีไหม อะไรอย่างนี้นะครับ ระยะเวลาการบริการไม่เกิน 2 ชั่วโมง ทั้งสระผม ตัดผม อะไรทั้งหลาย อย่างอื่น ๆ ทั้งแต่งเล็บ ทำเรื่องของรายละเอียดประเด็นย่อย ๆ ไม่เอา อย่าไปใช้เวลานาน ใส่หน้ากากผ้าทุกคน ทำความสะอาดทุกอย่างนะ มารับบริการต้องใส่หน้ากากผ้าตลอดเวลา ยอมรับในกติกานี้ไหม ยอมรับเสร็จแล้วต้องปฏิบัติให้ได้ด้วย อันนี้ก็คือตัวอย่างของการเปิด ถ้าจะเปิดเรื่องของการทำร้านตัดผม อีกอันหนึ่งบอกว่าแหม ร้อนจังเลย ไม่อยากจะอยู่บ้าน เพราะว่าค่าแอร์ที่บ้านเพิ่มขึ้นด้วย ทุกทีไปใช้ห้างสรรพสินค้า ไปเดินห้างเพื่อหาสถานที่เย็น ๆ หน่อยหนึ่งตอนนี้ก็หน้าร้อนด้วย ถ้าจะเปิดห้างสรรพสินค้าจะได้ไหม อันนี้ก็เป็นรูปแบบตัวอย่างของการผ่อนคลายมาตรฐานกึ่งล็อกดาวน์ของห้างสรรพสินค้า ก็ต้อง 2 ส่วน ก็คือฝ่ายประกอบการ กับผู้รับไปไหนมาไหนต้องหน้ากากร้อยเปอร์เซ็นต์ไหม แล้วก็ต้องถูกคัดกรองต้องยิงเทอร์โมมิเตอร์ก่อนนะครับ ก่อนจะเอา อันนี้ผมว่าคนที่เข้ารับไปยาก แต่คนที่ตั้งสถานประกอบการเขาบอกว่าต้องจัดคิว นับจำนวนคน นับพื้นที่เลย พันคนพอ เพราะเราใช้ระยะห่าง 1 เมตรอย่างน้อย ใส่หน้ากากตลอดเวลา แล้วเข้าไปครั้งหนึ่ง คือ ได้แค่ 1,000 คนเท่านั้น แล้วเขาจะรับกันอย่างไร ถึงจะเติมเข้าไป ระบบนี้ต้องคิดให้ดี นะครับ แล้วก็ทยอยเปิดร้านที่มีความสำคัญ ร้านโทรศัพท์ ธนาคาร เครื่องใช้ไฟฟ้าอย่างนี้ เปิดได้ไหมทยอยเปิดได้ไหม ต้องไม่ทั้งหมด ถ้าจะเปิดร้านอาหารก็ต้องมีที่นั่งที่เว้นว่าง ต้องห่างกัน 1 เมตร เป็นอย่างน้อย ต้องไม่เข้าไปพร้อมกัน แล้วก็ต้องไม่มีกิจกรรมที่จะส่งเสริมการขาย โปรโมชัน นาทีทอง เรียกคนมาอยู่อะไรนะ เป็นกลุ่ม ๆ ก้อน ๆ ทั้งหลายต้องไม่มี สิ่งต่าง ๆ เหล่านี้ต้องของทีม ของทาง ศบค. ที่มีการพิจารณากัน รอการพิจารณา เดี๋ยวจะต้องมีการคิดขึ้นมา ภายใน ถ้า ๆ ตาม สเก็ดดูขึ้นมาสัปดาห์หน้าต้องมีการตัดสินเรื่องนี้เพื่อที่จะผ่อนคลายบางอย่าง ทำดี ท่านทำดีแล้ว ได้ตัวเลขที่ลงมา 2 หลักอย่างนี้ แล้วหลักเรามาแตะต่ำสุดคือ 28 อย่างนี้แล้ว เราก็จะค่อย ๆ ผ่อนคลาย แต่ชุดพฤติกรรมของท่านยังต้องเหมือนเดิม ในภาษาอังกฤษเขาบอกว่าต้องมี new normal สมัยก่อน ที่เราสบาย ๆ เดินแบบสบาย ๆ นี่ ต้องเป็นค่าปกติใหม่ คือ หน้ากากอนามัยตลอดเวลานะครับ เรื่องของการล้างมือตลอดเวลานะครับ ไปในพื้นที่ที่มีความห่าง social distancing ตลอดเวลา แน่นอนนะครับ ต้องช่วยกันนะครับ ไม่ใช้อยู่ที่ภาครัฐ ว่าถ้าจะผ่อนคลายใครต้องเป็นคนเริ่มทำ ถ้าพวกเราร่วมมือกันทุกที่ อย่าว่าแต่ในห้างเลยครับ ในพื้นที่ถนนถ้าเรายืนกันต่อคิวรอรถ ขึ้นรถโดยสาร เราก็ต่อคิวห่างกัน 2 เมตร ถ้าเห็นภาพอย่างนี้ เห็นในทุก ๆ ที่ ฝ่ายปกครองที่ดูแล ท่านผู้อำนวยการศูนย์ ศบค. ถ้าเห็นแล้วประชาชนการร่วมมือของเราก็ไม่ต้องมีกฎอะไรมากมายเลยครับ ระเบียบอะไรทั้งหลายก็ไม่ต้องเกิด ถ้าเราปรับตัวของเราด้วยตัวเราเองได้อย่างนี้ แล้วเราก็คิดอย่างนี้อยู่เสมอว่า เราไม่ไปรับเชื้อมาจากข้างนอก คนที่อยู่ใกล้ ๆ เรามีความเสี่ยงที่จะเกิดเชื้อด้วยเช่นกัน 2 เมตร เป็นอย่างน้อย อย่างนี้นะครับ กฎอะไรมาอย่างไรก็ไม่ต้องมาบังคับเรา เพราะเราก็ดูแลตัวเราเองทุกคน ไม่ต้องรอคำสั่งอะไรเลยนะครับ ครับ มาที่มาตรการซึ่งมีศูนย์ปฏิบัติการย่อย ๆ อยู่ 8 ศูนย์ภายใต้ ศบค. ทำอะไรบ้างนะครับ เรื่องของเที่ยวบินที่จะตกค้างที่รับคนไทยกลับมา วันนี้นักเรียน AFS ที่จะได้กลับมา วันนี้ 132 คนนะครับ พรุ่งนี้จะมาอีก 131 คน แล้วก็มะรืนอีก 136 คน เป็นตัวเลขที่ตามวันนะครับ แล้วก็มาลงที่สุวรรณภูมิใน 2 วันแรกนี้ แล้วอีก 2 วันก็ไปลงที่อู่ตะเภา ซึ่งตอนนี้เราได้จัดสถานที่ State Quarantine โดยส่วนใหญ๋เป็นโรงแรมเกือบทั้งหมดอยู่ในพื้นที่ ถ้าเป็นอู่ตะเภาก็จะเป็นชลบุรี จัดเตรียมให้ นำเรียนนะครับว่า เรื่องต่าง ๆ เหล่านี้เป็นความ เขาเรียกอะไรครับ ร่วมมือกันหลายภาคส่วน กว่าจะให้คนไทยได้กลับมาอย่างนี้นะครับ เป็นความชื่นใจของพวกเรา ถ้าน้อง ๆ ได้กลับมาเราก็จะได้ดูแล ครอบครัวก็จะได้มีความสุขกัน กันนานนะครับ พอประเทศที่มีความ… เขาเรียกตัวเลขที่มีความติดเชื้อมาก ๆ อย่างสหรัฐอเมริกา พ่อแม่หลายคนห่วงใยลูกหลาย ตอนนี้ก็ไปดูอีกมาตรการหนึ่ง ด้านความศูนย์ปฏิบัติการด้านความมั่นคง ประกอบกันด้วยกระทรวงกลาโหมแล้วก็กระทรวงมหาดไทย และอีกหลาย ๆ ส่วน เราก็จะเห็นการร่วมมือกันทำงาน ตั้งด่านนะครับ ทั้งหลาย ไม่ได้ต้องการให้ท่านไม่สะดวก อย่างให้อยู่บ้าน ก็ไปพบว่าตัวเลขก็ยังมีการทำผิดกฎหมายอยู่ ถึงขนาดชุมนุม มั่วสุมกันอยู่ เมื่อวานนี้ 109 ก็ยังดีนะครับ ลดมาจากเดิมคือ 59 รายนะครับ แล้วก็ออกนอกเคหสถาน 820 12 นะครับ ยังคงเดิม เหมือนเดิม เดินทางกลับที่พักช้าหน่อยหนึ่ง ทำธุระ ดื่มสุรา เล่นพนัน ยาเสพติดนะครับ แล้วก็ต้องดำเนินคดีกันไป เมื่อวานนี้ 642 บวกกับ กลุ่มชุมนุมมั่วสุม 109 คน เป็นพันแล้ว ใกล้ ๆ พันแล้ว อันนี้ต้องขอความร่วมมือจากทุกท่านด้วย ไปดูตามภาคนะครับ กรุงเทพมหานครก็จะออกจากเคหสถานเยอะหน่อยหนึ่ง 37 ราย เชียงใหม่ 20 ภูเก็ต 14 ชลบุรี 76 เยอะมากนะครับ แล้วก็นครราชสีมาอีก 13 ที่เห็นวง ๆ ก็กระจายกันไปนะครับ 10 อันดับแรกที่ทางงานด้านฉุกเฉินความมั่นคงมาพบว่ามีการจัดลำดับขึ้นมานะครับ ที่มีการฝ่าฝืนคำสั่ง ชลบุรี อันดับที่ 1 76 นนทบุรี 71 กรุงเทพฯ 37 สมุทรสาคร จะเห็นว่าบางจังหวัดเราจะคุ้น ๆ ไหม ซ้ำ ๆ นะครับ ก็คือเป็นกลุ่มที่ติดเชื้อ เป็นกลุ่มที่มีผลยืนยัน ตรวจออกมายืนยันทั้งนั้นเลย นนทบุรี ปทุมธานี ที่เราพูดเอ่ยขึ้นมา ไปดูจังหวัดที่ไม่มีการรายงานการผิด หรือฝ่าฝืนเลยครับ มหาสารคาม หนองคาย แม่ฮ่องสอน พิจิตร พังงาน อำนาจเจริญ และศรีสะเกษ ต้องเอ่ยด้วยเหมือนกัน ผมก็ขอตัวเลขนี้จากทางคุณตำรวจที่มาประชุม ในเมื่อชมคนที่ดูแลด้านดีในเรื่องของการยืนยันการติดเชื้อแล้ว ก็ต้องขอชมจังหวัดที่ดีในเรื่องการไม่ฝ่าฝืนคำสั่ง การห้ามออกจากบ้าน หรือคำสั่งการห้ามรวมกลุ่มชุมนุมหรือมั่วสุมกันเลย ต้องชมด้วยทั้ง 2 ฝั่ง ก็มาดูเรื่องของภารกิจ เรื่องของหน้ากากอนามัยนะครับ ก็พบว่าก็ส่งกันมาเพิ่มเติมขึ้นมา ชัดเจนนะครับ ทั่งมหาดไทย แล้วก็กระทรวงสาธารณสุข วันนี้ก็ขอได้จบในช่วงของการรายงานวันนี้ครับ ประเด็นคำถามวันนี้นะคะ ถึงแม้สื่อมวลชนไม่ได้มาติดตามเรื่องของการแถลงข่าวที่ตึกสันติไมตรี ทำเนียบรัฐบาล แต่ก็ได้ฝากคำถามผ่านช่องทางออนไลน์นะคะ ในช่วงของการแถลงข่าวของเรา คำถามวันนี้ประเด็นหลัก ๆ แล้วส่วนใหญ่จะเป็นข้อห่วงใย เรื่องของการเดินทางเข้ามาของคนไทยในต่างประเทศนะคะ ทั้งในส่วนของช่อง 9 และช่อง 3 ค่ะ ประเด็นที่ถามเข้ามา ก็คือ เราเห็นตัวเลขแล้ว เมื่อสักครู่ จะมีนักเรียน เอเอฟเอส เดือนทางเข้ามาวันนี้ มะรืนนี้ รวมถึงกลุ่มประเทศต่าง ๆ คำถามคือเรื่อของแผนรับคนไทยจากต่างประเทศ อยากให้ท่านโฆษกนั้นเน้นย้ำอีกครั้ง รวมถึงมาตรการการกักตัวว่าจะมีการดำเนินการอย่างไรบ้าง รวมถึงสถานที่กักตัว ณ วันนี้ เรามีเพียงพอรองรับสำหรับกลุ่มคนที่จะเดินทางกลับจากช่วงนี้หรือไม่คะ</w:t>
      </w:r>
    </w:p>
    <w:p>
      <w:pPr>
        <w:pStyle w:val="BodyText"/>
      </w:pPr>
      <w:r>
        <w:t xml:space="preserve">(นายแพทย์ทวีศิลป์) ครับ เรื่องนี้ก็เป็นความห่วงใยของพี่น้องประชาชน ของพ่อแม่ผู้ปกครอง และของภาครัฐที่มีต่อคนไทยที่กลับมาด้วยนะครับ ในทุก ๆ เช้า ประมาณ 8.30 นาฬิกา จะมีการประชุม ศบค. นะครับ เราผมจะเรียกว่า เป็น ศบค. เล็กนะครับ ซึ่งท่านนายกฯ จะเป็น ศบค. ใหญ่ อันนี้จะเป็นกลุ่มเล็ก ๆ กลุ่มของคนที่ปฏิบัติงานกันในทุกภาคส่วน ทุกกระทรวง แล้วก็เอาเรื่องมาตรการต่าง ๆ เมื่อเช้าคุยกันเยอะเลยเรื่องนี้ นะครับ ส่วนหนึ่งของทั้งเรื่องของการที่จะนำคนกลับมา ผมต้องนำเรียนก่อนนะครับว่า ฟังดูแล้วไม่ง่ายเลยกว่าที่เราจะจัดการให้คนกลับมาได้ จะต้องมีองค์ประกอบเยอะแยะเลยนะครับ องค์ประกอบที่ 1 ต้องมีลิสต์รายชื่อของคนที่อยากจะกลับมา ซึ่งมีอยู่ทั่วโลกเลยครับ ต้องมีการจัดคิวทางกระทรวงการต่างประเทศก็ต้องทำขึ้นมา อันที่ 2 คือต้องมีไฟลท์บินมาด้วย หลายประเทศก็ลล็อกดาวน์อย่างที่ผมพูดนะครับ ปิดสนามบิน ปิดน่านฟ้า แต่ของเราไม่ได้ปิด เราแง่ม ๆ หน่อยหนึ่ง ซึ่งก็จะมีสายการบินที่มาส่งสินค้านะครับ หรือมารับคนที่เขา เขาเรียก shuter flight หรืออะไรทั้งหลาย ของเรา ของเขาเอง กลับประเทศของเขาไป ซึ่งการบินพลเรือนก็จะต้องมีการรับรู้เรื่องของข้อมูลชุดนี้อยู่ กต. รู้ มีไฟลต์บิน อันนี้เป็นของการบินพลเรือนรู้ อันที่ 3 ก็ต้องมีพื้นที่ Quarantine ทั้งมหาดไทย ทั้งกลาโหม ต้องจัดพื้นที่ให้พอนะครับ ต้องมีหมอมาดูด้วย 1 2 3 ข้อใดข้อหนึ่งไม่พอ ต้องครบทั้ง 3 ข้อ ฟังดูเป็นกระบวนการของการจัดการที่ละเอียดมากครับ จนกระทั่งผมให้ดูภาพนี้ มีแผมที่ขึ้นมา ตอนนี้เราต้องจัดพื้นที่ กระจายไปในกรุงเทพมหานครและปริมณฑล แล้วก็จังหวัดทางภาคตะวันออกแล้วยังมี Local Quarantine ของภาคใต้Local Quarantine ของ 3 จังหวัดชายแดนใต้ที่ไม่ได้อยู่ในสไลด์นี้อีก นี่เป็นความละเอียดของเจ้าหน้าที่ของเรา ต้องหาห้อง หาเขาเรียกว่าอะ Fasttility เพื่อให้ลูกหลานเรากลับมาแล้วพักสบายอยู่ดี ไม่ป่วย หรือป่วยไข้ การดูแลอย่างดี เพราะฉะนั้นที่บอกไว้ว่าประมาณ 200 คนต่อวัน คือศักยภาพที่พวกเราทำอย่างเต็มที่ มาช่วยพี่น้องเรา อันนี้ก็จะเห็นแล้วว่ามีการกระจายกันอยู่ในหลาย ๆ จังหวัดยืนยันว่าพื้นที่พร้อม เราก็จะได้รับคนไทยกลับมา แล้วก็มีรายชื่อของคนไทยกลับมาอย่างนี้ มีอย่างชัดเจน และมีรพบบการดูแล มีชุดข้อมูลอย่างดี ในการดูแลของพวกเราแล้วก็เรามีการประชุมอยู่ทุกวัน แล้วก็ตัวเลขสามารถเข้าถึงได้จะทราบได้ ผมก็มารายงานนะครับ อย่างที่บอกบางทีก็จะมีไฟลท์เยอะแยะมากมาย และคัดเลือกมาเฉพาะไฟลท์ใหญ่ ๆ ที่มีอยู่ตรงนี้ เรามีระบบดูแลอย่างดีครับ</w:t>
      </w:r>
    </w:p>
    <w:p>
      <w:pPr>
        <w:pStyle w:val="BodyText"/>
      </w:pPr>
      <w:r>
        <w:t xml:space="preserve">(คุณปวีณา) ขออนุญาตเพิ่มเติมจากเฟซบุ๊กไลฟ์ ถามถึงกรอบการกักตัว 14 วัน หลาย ๆ คนตอนนี้เราเห็นแล้ว การเดินทางกลับมาจากต่างประเทศ และคนที่อยู่ในประเทศ หลายคนพ้นกรอบ 14 วันแล้วค่ะท่านโฆษก แต่ว่าหลังจากนี้นี่ ประชาชนยังสงสัยว่า เอ๊ะ ยังมีการควบคุมป้องกัน การมั่วสุม การประชุมกัน หรือจะมีการเรียกตรวจซ้ำขอวแต่ละคนอยู่ไหมคะ</w:t>
      </w:r>
    </w:p>
    <w:p>
      <w:pPr>
        <w:pStyle w:val="BodyText"/>
      </w:pPr>
      <w:r>
        <w:t xml:space="preserve">(นายแพทย์ทวีศิลป์) โดยส่วนใหญ่ของคนที่ติดเชื้อแล้ว แล้วหายแล้ว ก็จะมีภูมิคุ้มกันนะครับ ของโรคนี้นะครับ โดยส่วนใหญ่แล้ว เราไม่ต้องไปห่วง ต้องไปเอามาตรวจเช็กซ้ำอะไรทั้งหลาย เขาก็กลับบ้านเขาไป ก็จะกลัวว่ามีเชื้ออยู่บ้างหรืออะไรทั้งหลาย ในส่วนใหญ่เราจะตรวจเชื้อจนไม่เจอ แล้วถึงได้กลับบ้าน แต่อย่างไรก็ตามแต่ บางคนอาจจะมีเชื้อมากกว่า 14 วัน ก็ต้องทำตามคำแนะนำของแพทย์นะครับ ที่มีความกังวล เมื่อกลับไปบ้าน แล้วกลัวไม่อยากจะอยู่ใกล้กับคนที่ป่วยมาก่อน เคยเห็นไหมครับ ตอนเราเรียกคนกลุ่มนี้เข้ามานะครับ ทางสภากาชาดอยากจะได้พลาสมาของเขา ซึ่งมีเขาเรียกอะไรครับ ภูมิคุ้มกันที่อยู่ในตัวเขา จะได้เอาไปช่วยเหลือคนอื่น พวกเขากลับกลายเป็นนุษย์คนที่เข้มแข็งในปฐพีด้วยซ้ำ ตอนนี้ในทางการแพทย์กำลังตามหา ที่เป็นแพทย์ ที่ป่วยหรือสัมผัสเชื้อแล้ว แล้วมีภูมิ พวกนี้ต่อไปไม่ต้องใช้ N95 ไม่ต้องใช้อะไรครับ เพราะว่ามีภูมิเดินออกไปช่วยคนอื่น ๆ ได้ ที่เจ็บไข้ได้ป่วยได้ ร่ายกายเสียอีก นี่คือสิ่งที่เป็นจริง แล้วเราก็ต้องเผชิญกับโรคนี้ แล้วเราต้องเปิดใจให้กว้างกับคนที่ป่วยแล้วไม่ใช่จะเป็นคนที่มาทำให้ติดเชื้อซ้ำ 2 ซ้ำ 3 นะครับ</w:t>
      </w:r>
    </w:p>
    <w:p>
      <w:pPr>
        <w:pStyle w:val="BodyText"/>
      </w:pPr>
      <w:r>
        <w:t xml:space="preserve">(คุณปวีณา) คำถามจากช่อง 3 นะคะ ช่วงนี้ในพื้นที่ต่าง ๆ นี่ มีปัญหาเรื่องของผู้ป่วยปกปิดข้อมูลจนทำให้บุคลากรทางการแพทย์ติดเชื้อ หรือต้องกักตัวไปด้วย อย่างกรณีที่เกิดขึ้น จะมีมาตรการในการแก้ไขปัญหานี้อย่างไร นอกจากเรื่องของการรณรงค์จะมีการดำเนินการเอาผิดด้วยหรือไม่</w:t>
      </w:r>
    </w:p>
    <w:p>
      <w:pPr>
        <w:pStyle w:val="BodyText"/>
      </w:pPr>
      <w:r>
        <w:t xml:space="preserve">(นายแพทย์ทวีศิลป์) ก็เป็นหลายครั้งที่เราจะได้ยินข่าวเหล่านี้ ที่จะให้เกิดความตื่นกล้ว แล้วทำให้เกิดความไม่ไว้วางใจกัน ซึ่งเป็นเรื่องที่บันทอนกำลังใจ บั่นทอนความรู้สึกนะครับ เพราะฉะนั้นในสังคมที่เราต้องมีความซื่อสัตย์ มีความจริงใจต่อกัน โดยเฉพาะประวัติต่าง ๆ นี่ มีความสำคัญสูงมากครับ ถ้าท่านต้องการหาย ท่านต้องรีบบอกไม่ได้เป็นความผิดอะไรแต่อย่างใด ไม่ต้องอายอะไรใคร วิธีการที่เราจะได้ดูแลท่าน ก็ตรงไปตามที่ท่านให้ประวัติกับเรา แต่ว่าถ้าท่านจงใจปกปิด หรือจงใจทำอะไรทั้งหลายก็ตามแต่ ทำให้เกิดความเสียหาย อันนี้ต่างหากครับ ที่ต้องได้รับการดำเนินคดี แต่อย่างไรก็ตามแต่ผมก็เชื่อว่าไม่มีหมอคนใดอยากจะไปกล่าวโทษ หรือจะไปฟ้องผู้ป่วย เรื่องต่าง ๆ เหล่านี้จะเกิดกรณีก็คือ ที่เราเคยเห็นภาพเช่น เอาน้ำลายไปป้ายอยู่ในลิฟต์ เอาถมน้ำลาย หรือจงใจ ที่เกิดเจตนาในการทำให้เกิดการติดเชื้อ อันนี้ก็คงจะต้องมีการดำเนินคดี แต่ถ้าท่านปกปิดอะไรบางอย่าง ซึ่งท่านรู้เท่าไม่ถึงการณ์ หรืออะไรก็แล้วแต่นะครับ ซึ่งเราไม่อยากให้เกิดขึ้นเลย ก็ควรจะดูเป็นราย ๆ ไปมากกว่า เราคงไม่ได้มาใช้เรื่องเหล่านี้มาทำให้สัมพันธ์ภาพระหว่างท่านกับหมอ กับเจ้าหน้าที่บั่นทอนลงไป หน้าที่ตอนนี้ของเรา ท่าน ถึงแม้ท่านติดเชื้อมา ท่านกับเรา ผู้ป่วยกับหมอก็เป็นฝ่ายเดียวกันครับ ฝ่ายตรงกันข้ามคือเชื้อโรคที่อยู่ในตัวท่านเท่านั้นเอง หน้าที่ของพวกเราคือจัดการเชื้อโรคออกไปจากตัวท่านให้ได้ แล้วท่านก็ต้องไม่เอาเชื้อโรคตัวนี้ไปแพร่ให้กับคนอื่น นี่คือสิ่งที่ตรงกัน เพราะฉะนั้นไม่ได้มีคนที่ถูก คนที่ผิด ไม่ได้ต้องมีการดำเนินคดีกัน ถ้าท่านเข้าใจในประเด็นนี้เราก็อยู่ด้วยกัน แล้วเราก็รักษาแล้วเราก็หายกันไปได้ เพราะกระบวนการตรงนี้</w:t>
      </w:r>
    </w:p>
    <w:p>
      <w:pPr>
        <w:pStyle w:val="BodyText"/>
      </w:pPr>
      <w:r>
        <w:t xml:space="preserve">(คุณปวีณา) สุดท้ายก็ขอให้คุณหมอนะคะ ฝากประเด็นเพิ่มเติม ถึงประเด็นที่มีการแถลงข่าว ศบค. ทุก ๆ วัน และตอนนี้ก็ติดตามเรื่องของติดตามสถานการณ์อยู่ค่ะ คำสั้น ๆ นี่ครับ ไม่ประมาท การ์ดอย่าตก คำนี้เป็นสิ่งที่ ต้องขอบคุณนะครับ ไม่รู้ ท่านไหนวาดรูปผมมา ตรงงนี้เลยขออนุญาตได้เอามาใช้ให้เป็นประโยชน์ในการส่งข้อความไปยังทุกคน การประมาทเพียงเล็กน้อยเกิดขึ้นในใครคนใดคนหนึ่งก็ตามแต่ ความเสียหายเกิดขึ้นมากมายก่ายกอง แล้วก็ทำให้ทั้งเจ็บไข้ได้ป่วย ทั้งเสียชีวิตมากมาย อย่างที่เราเห็นประสบการณ์ของต่างประเทศ นะครับ เพราะฉะนั้นเราทำได้ดีแล้ว ขอท่านจงไม่ประมาท การ์ดอย่าตก ก็จะทำให้เรารอดพ้น แล้วก็ได้มีความสุข ไม่ป่วย ไม่ไข้ ไม่เจ็บ ไม่ตายกัน แล้วก็อยู๋อย่างมีความสุข ในช่วงเวลาที่เราวิกฤติอย่างนี้ ต้องกราบขอบพระคุณครับ</w:t>
      </w:r>
    </w:p>
    <w:p>
      <w:pPr>
        <w:pStyle w:val="BodyText"/>
      </w:pPr>
      <w:r>
        <w:t xml:space="preserve">(คุณปวีณา) ค่ะ กราบขอบพระคุณท่านนายแพทย์ทวีศิลป์ วิษณุโยธิน นะคะ โฆษก ศบค. นะคะ ซึ่งก็เป็นการสรุปทั้งประเด็นสถานการณ์ในพื้นที่ประเทศของเรา แล้วก็สถานการณ์โรคในทุกประเทศทั่วโลก ต่าง ๆ และระหว่างที่เรากำลังทำความสะอาดทั้งไมค์โครโฟนและโพเดียม เพื่อจะสรุปเป็นภาคภาษาอังกฤษนะคะ ขออนุญาตสรุปเรื่องของจำนวนผู้ป่วยที่เพิ่มขึ้นในวันนี้ค่ะ ซึ่งผู้ป่วยในประเทศไทยมีจำนวนทั้งสิ้น 28 คน ส่งผลให้จำนวนผู้ปวยสะสมค่ะ อยู่ 2,700 คนนะคะ และมีผู้เสียชีวิตเพิ่ม 1 คน ก็ทำให้จำนวนผู้เสียชีวติอยูที่ 47 คนค่ะ แต่ข่าวดีก็คือจำนวนคนหายป่วยนั้นก็ปรับเพิ่มขึ้นเช่นกันนะคะ วันนี้มีคนหายป่วยเพิ่มขึ้น 96 คน ก็เลยทำให้จำนวนคนที่ป่วยแล้วสามารถหายป่วยได้แล้ว มีจำนวน 1,689 คน ด้วยกัน ลำดับถัดไปเรียนเชิญทางท่านรองอธิบดีกรมสารนิเทศและโฆษกกระทรวงการต่างประเทศ ท่านณัฐภาณุ นพคุณ สรุปประเด็นในวันนี้ในภาคภาษาอังกฤษ เรียนเชิญค่ะ</w:t>
      </w:r>
    </w:p>
    <w:p>
      <w:pPr>
        <w:pStyle w:val="BodyText"/>
      </w:pPr>
      <w:r>
        <w:t xml:space="preserve">(คุณณัฐภาณุ)</w:t>
      </w:r>
    </w:p>
    <w:p>
      <w:pPr>
        <w:pStyle w:val="BodyText"/>
      </w:pPr>
      <w:r>
        <w:t xml:space="preserve">[ภาษาต่างประเทศ] ในช่วงวิกฤตนี้ก็อยากให้รักษาระเบียบนะครับ รักษาระยะนะครับ ในการพิสูจน์ความรักของทุกคน ความรับผิดชอบที่คุณมีต่อตนเอง ต่อครอบครัว แล้วก็สู่สังคมนะครับ ดังนั้นก็จนกว่าจะได้พบกันในครั้งหน้านะครับ ก็แสดงความรักกันอย่างห่าง ๆ แล้วก็ขอให้ทุกท่านมีความสุขในช่วงวันสุดสัปดาห์</w:t>
      </w:r>
    </w:p>
    <w:p>
      <w:pPr>
        <w:pStyle w:val="BodyText"/>
      </w:pPr>
      <w:r>
        <w:t xml:space="preserve">[ภาษาต่างประเทศ] สวัสดีครับ</w:t>
      </w:r>
    </w:p>
    <w:p>
      <w:pPr>
        <w:pStyle w:val="BodyText"/>
      </w:pPr>
      <w:r>
        <w:t xml:space="preserve">(คุณปวีณา) ขอบพระคุณ คุณณัฐภาณุ นพคุณ รองอธิบดีกรมสารนิเทศและโฆษกกระทรวงการต่างประเทศนะคะ ก็เป็นการสรุปประเด็นภาคภาษาอังกฤษนะคะ เพื่อที่จะให้ชาวต่างชาติ ทั้งที่อยู่ในประเทศ และต่างประเทศได้มีประเด็นที่เข้าใจอย่างตรงกัน รวมถึงข้อปฏิบัติต่าง ๆ ที่เราสามารถร่วมมือกันในการแก้ไขปัญหา ซึ่งนอกจากการแถลงข่าวโฆษก ศบค. วันนี้นะคะ ที่จะเป็นการชี้แจงมาตรการรวมถึงสถานการณ์ต่าง ๆ แล้ว วันนี้ต้องบอกว่าถือว่าเป็นโอกาสพิเศษ เพราะว่าวันนี้เรามีท่านรัฐมนตรีว่าการกระทรวงพลังงาน ที่ท่านจะมาเป็นผู้อธิบายนะคะ โดยเฉพาะในช่วงนี้เรื่องของเจลแอลกอฮอล์ล้างมือ อาจจมีความกังวลใจว่า เจลแอลกอฮอล์ที่ภาคประชาชนจำเป็นต้องใช้ รวมถึงภาคในส่วนของบุคลากรด้านสาธารณสุขที่จะต้องใช้ในการดำเนินการแก้ไขปัญหา รวมถึงยับยั้งการระบาดของโควิด-19 ในวันนี้กระทรวงพลังงานจึงถือว่าเป็นหน่วยงานที่สำคัญหนึ่งหน่วยงานที่จะเข้ามามีบทบาทสนับสนุนประชาชนรวมถึงบุคลากรทางการแพทย์ได้มีโอกาสเข้าถึงเจลแอลกอฮอล์ และแอลกอฮอล์มากขึ้น ลำดับต่อไปนะคะ เรียนเชิญท่านสนธิรัตน์ สนทิจิรวงศ์ แถลงในประเด็นนี้เพิ่มเติม เรียนเชิญค่ะ ครับ ขอบคุณนะครับ ก็จากสถานการณ์การแพร่ระบาดนะครับของ COVID-19 นี่นะครับ ก็ทำให้ความต้องการใช้แอลกอฮอล์นั้นเพิ่มสูงขึ้นมาก จากภาคประชาชน แล้วภาคสาธารณสุขนะครับ แล้วส่วนหนึ่งก็คือว่าการเข้าถึงแอลกอฮอล์ก็ยังไม่สะดวกอยู่หลาย ๆ ประการนะครับ ที่ผ่านมากระทรวงพลังงานเองก็ได้พยายามที่จะร่วมกับกรมสรรพสามิตกับกระทรวงการคลัง ในการที่จะปลดล็อกเรื่องของการเอาตัว External ซึ่งปกตินั้นจะใช้กับภาคพลังงานให้นำมาใช้กับการใช้ทางด้านการช่วยป้องกันโควิด โดยกระทรวงพลังงานนั้นก็ได้ยกเลิกการขออนุญาตในการที่จะเอาเอทานอล External จากโรงงาน External โดยตรงผ่านกรมสรรพสามิต แล้วก็เอาปริมาณเอเทอนอลสำรองเอาไปใช้เพื่อการป้องกันเรื่องในการผลิตเจลล้างมือก็ดี หรือเพื่อทำความสะอาดก็ดี อย่างไรก็ตามนะครับ ในการเข้าถึงกระทรวงสาธารณสุข แล้วก็การที่จะดูแลพี่น้องประชาชนในชุมชนให้ทั่วถึงยิ่งขึ้น ทางกระทรวงพลังงานโดยการไฟฟ้าฝ่ายผลิตแห่งประเทศไทย แล้วก็บริษัท ปตท. จำกัดมหาชน และบริษัทในเครือ ซึ่งเป็นหน่วยงานของ ในกำกับของกระทรวงพลังงานนั้นนี่ ก็ได้มีการดำเนินการจัดหาแอลกอฮอล์เพื่อกระจายให้กับกระทรวงสาธารณสุข โดยส่งไปที่โรงพยาบาลส่งเสริมสุขภาพตำบลทั่วประเทศ เพื่อไปใช้ในการที่จะทำความสะอาดอุปกรณ์เครื่องมือต่าง ๆ หรือ เพื่อป้องกันโรคระบาดโควิด กับประชาชนโดยรอบ โรงพยาบาลส่งเสริมสุขภาพตำบลนะครับ โดยจะดำเนินการจัดหาแอลกอฮอล์ 70 เปอร์เซ็นต์ ส่งให้กับทุกโรงพยาบาลของโรงพยาบาลส่งเสริมสุขภาพตำบล ทั่วประเทศ โดยมีปริมาณการจัดส่ง 20 ลิตร ต่อโรงพยาบาลทุก 6 วัน เป็นระยะเวลา 30 วัน โดยจะทยอยจัดส่งไปที่ท่านผู้ว่าราชการจังหวัด เพื่อให้สาธารณสุขจังหวัดนั้นกระจายต่อไปยังโรงพยาบาลส่งเสริมสุขภาพตำบล กระรวงพลังงานคาดหวังครับว่า การจัดหาแอบกอฮอล์ให้กับทางโรงพยาบาลส่งเสริมสุขภาพตำบลจะช่วยส่งเสริมกำลังให้กับด้านสาธารณสุขดูแลประชาชนในบริเวณใกล้เคียงนะครับ ที่จะต่อสู้และป้องกันปัญหาโควิดได้ดียิ่งขึ้น ความร่วมมือในครั้งนี้ คือการเปลี่ยนวัตถุดิบด้านพลังงานนะครับ เพื่อให้พี่น้องประชาชนในกลุ่มที่มีความจำเป็นต้องเข้าถึงแอลกอฮอล์ได้เข้าถึงมากยิ่งขึ้น ตัวอย่างเช่น กลุ่มผู้สูงอายุก็ได้ หรือกลุ่มผู้ที่มีโรคประจำตัว จะได้ช่วยดูแลตัวเองในการป้องกันการระบาดของโรค และการกระจายของโรคโควิดนั้น เป็นสิ่งที่กระทรวงพลังงานมีความห่วงใย แล้วก็ถือโอกาสนี้ส่งความห่วงใยไปยังพี่น้องประชาชน แล้วก็การดำเนินการครั้งนี้ของกระทรวงพลังงาน พร้อมทั้งการไฟฟ้าฝ่ายผลิตและ ปตท. จะเป็นการนำความห่วงใยนี้ไปช่วยเป็นเครื่องมือในการป้องกันนะครับ โรคโควิดให้สามารถที่จะดูแลพี่น้องประชาชนได้มากยิ่งขึ้นนะครับ</w:t>
      </w:r>
    </w:p>
    <w:p>
      <w:pPr>
        <w:pStyle w:val="BodyText"/>
      </w:pPr>
      <w:r>
        <w:t xml:space="preserve">(คุณปวีณา) ค่ะ นอกจากนี้การกระจายต่าง ๆ นะคะ ก็จะมีข้อห่วงใยว่าผ่านผู้ว่าราชการจังหวัด ทางกระทรวงสาธารณสุขเพื่อส่งต่อไปทางโรงพยาบาล และตอนนี้เราเริ่มในการส่งมอบไปรือยังคะ ท่านค่ะ // จะเริ่มในสัปดาห์หน้าเป็นต้นไปนะครับ</w:t>
      </w:r>
    </w:p>
    <w:p>
      <w:pPr>
        <w:pStyle w:val="BodyText"/>
      </w:pPr>
      <w:r>
        <w:t xml:space="preserve">(คุณปวีณา) สัปดาห์หน้าเป็นต้นไป อย่างกรณ๊ที่ประชาชนขอรับส่วนหนึ่งนำไปใช้ ก็สามารถติดต่อได้ทางโรงพยาบาลได้เลยถูกต้องไหมคะ // ถูกต้องครับ พี่น้องประชาชนที่มีความต้องการใช้แอลกอฮอล์ สามารถประสานงานไปที่ รพสต. หรือโรงพยาบาลส่งเสริมสุขภาพตำบลได้ทั่วประเทศนะครับ</w:t>
      </w:r>
    </w:p>
    <w:p>
      <w:pPr>
        <w:pStyle w:val="BodyText"/>
      </w:pPr>
      <w:r>
        <w:t xml:space="preserve">(คุณปวีณา) ค่ะ วันนี้ต้องกราบขอบพระคุณท่านรัฐมนตรีว่าการกระทรวงพลังงาน ท่านสนธิรัตน์ สนธิ ในการสนทนาแล้วก็มาใช้แจงมาตรการในการช่วยเหลือในส่วนของแอลกอฮอล์ สนับสนุนในการผลิตเจลแอลกอฮอล์สำหรับภาคประชาชน และโรงพบาบาลบุคลากรดา้นสารธรสุข สำหรับคุณผู้ชมยังสามารถติดตามการแถลงการณ์ช่วยเหลือต่าง ๆ นะคะ โดยเฉพาะในส่วนของรัฐบาล เพื่อที่จะทำให้ลดค่าใช้จ่าย และสามารถที่จะใช้ชีวิตในช่วงสถานการณ์โควิด นั้นได้อย่างมีประสิทธิภาพ และสามารถร่วมมือกันยับยั้งการแพร่ระบาดได้นะคะ วันนี้หมดเวลาแล้วสำหรับการแถลงข่าวจากศูนย์แถลงการณ์โควิด-19 ดิฉัน ปวีณา ฟังทอง และทีมงานลาไปก่อน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17 เม.ย. 63)</dc:title>
  <dc:creator/>
  <cp:keywords/>
  <dcterms:created xsi:type="dcterms:W3CDTF">2021-03-23T08:56:28Z</dcterms:created>
  <dcterms:modified xsi:type="dcterms:W3CDTF">2021-03-23T08:5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7 เมษายน 2563 เวลา 10.54 น.</vt:lpwstr>
  </property>
  <property fmtid="{D5CDD505-2E9C-101B-9397-08002B2CF9AE}" pid="3" name="subtitle">
    <vt:lpwstr/>
  </property>
</Properties>
</file>